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E694AF" w14:textId="6560AB9F" w:rsidR="00850DBD" w:rsidRPr="00850DBD" w:rsidRDefault="00850DBD">
      <w:pPr>
        <w:rPr>
          <w:rFonts w:ascii="Times New Roman" w:hAnsi="Times New Roman" w:cs="Times New Roman"/>
          <w:b/>
          <w:bCs/>
        </w:rPr>
      </w:pPr>
      <w:r w:rsidRPr="00850DBD">
        <w:rPr>
          <w:rFonts w:ascii="Times New Roman" w:hAnsi="Times New Roman" w:cs="Times New Roman"/>
          <w:b/>
          <w:bCs/>
        </w:rPr>
        <w:t xml:space="preserve">Appendix </w:t>
      </w:r>
      <w:r w:rsidR="001C2056">
        <w:rPr>
          <w:rFonts w:ascii="Times New Roman" w:hAnsi="Times New Roman" w:cs="Times New Roman"/>
          <w:b/>
          <w:bCs/>
        </w:rPr>
        <w:t>C</w:t>
      </w:r>
    </w:p>
    <w:p w14:paraId="50C6AAF8" w14:textId="77777777" w:rsidR="00B26028" w:rsidRDefault="00B26028" w:rsidP="00B26028">
      <w:pPr>
        <w:jc w:val="center"/>
        <w:rPr>
          <w:rFonts w:ascii="Times New Roman" w:hAnsi="Times New Roman" w:cs="Times New Roman"/>
          <w:b/>
          <w:bCs/>
        </w:rPr>
      </w:pPr>
    </w:p>
    <w:p w14:paraId="6441CDB4" w14:textId="2C0D5838" w:rsidR="00850DBD" w:rsidRPr="00850DBD" w:rsidRDefault="00B26028" w:rsidP="00B26028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0</w:t>
      </w:r>
      <w:r w:rsidR="00245643">
        <w:rPr>
          <w:rFonts w:ascii="Times New Roman" w:hAnsi="Times New Roman" w:cs="Times New Roman"/>
          <w:b/>
          <w:bCs/>
        </w:rPr>
        <w:t>20</w:t>
      </w:r>
      <w:r w:rsidR="00BE7CFA">
        <w:rPr>
          <w:rFonts w:ascii="Times New Roman" w:hAnsi="Times New Roman" w:cs="Times New Roman"/>
          <w:b/>
          <w:bCs/>
        </w:rPr>
        <w:t>-21</w:t>
      </w:r>
      <w:r w:rsidR="00245643">
        <w:rPr>
          <w:rFonts w:ascii="Times New Roman" w:hAnsi="Times New Roman" w:cs="Times New Roman"/>
          <w:b/>
          <w:bCs/>
        </w:rPr>
        <w:t xml:space="preserve"> </w:t>
      </w:r>
      <w:r w:rsidR="001B3ACF">
        <w:rPr>
          <w:rFonts w:ascii="Times New Roman" w:hAnsi="Times New Roman" w:cs="Times New Roman"/>
          <w:b/>
          <w:bCs/>
        </w:rPr>
        <w:t>Enrollment</w:t>
      </w:r>
      <w:r>
        <w:rPr>
          <w:rFonts w:ascii="Times New Roman" w:hAnsi="Times New Roman" w:cs="Times New Roman"/>
          <w:b/>
          <w:bCs/>
        </w:rPr>
        <w:t xml:space="preserve"> Invoice Report for Nursing Capitation Funds</w:t>
      </w:r>
    </w:p>
    <w:p w14:paraId="4B38FE20" w14:textId="6DCDE3F2" w:rsidR="00971C8E" w:rsidRPr="00850DBD" w:rsidRDefault="00971C8E">
      <w:pPr>
        <w:rPr>
          <w:rFonts w:ascii="Times New Roman" w:hAnsi="Times New Roman" w:cs="Times New Roman"/>
        </w:rPr>
      </w:pPr>
      <w:r w:rsidRPr="00850DBD">
        <w:rPr>
          <w:rFonts w:ascii="Times New Roman" w:hAnsi="Times New Roman" w:cs="Times New Roman"/>
        </w:rPr>
        <w:t>Healthworks Commission 20</w:t>
      </w:r>
      <w:r w:rsidR="00BE7CFA">
        <w:rPr>
          <w:rFonts w:ascii="Times New Roman" w:hAnsi="Times New Roman" w:cs="Times New Roman"/>
        </w:rPr>
        <w:t>20</w:t>
      </w:r>
      <w:r w:rsidR="00C4714E">
        <w:rPr>
          <w:rFonts w:ascii="Times New Roman" w:hAnsi="Times New Roman" w:cs="Times New Roman"/>
        </w:rPr>
        <w:t>-21</w:t>
      </w:r>
      <w:r w:rsidRPr="00850DBD">
        <w:rPr>
          <w:rFonts w:ascii="Times New Roman" w:hAnsi="Times New Roman" w:cs="Times New Roman"/>
        </w:rPr>
        <w:t xml:space="preserve"> </w:t>
      </w:r>
    </w:p>
    <w:p w14:paraId="4B1A8293" w14:textId="66E619F0" w:rsidR="00971C8E" w:rsidRPr="00B26028" w:rsidRDefault="00B2602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Capitation Enrollment Report/Invoice for </w:t>
      </w:r>
      <w:r>
        <w:rPr>
          <w:rFonts w:ascii="Times New Roman" w:hAnsi="Times New Roman" w:cs="Times New Roman"/>
          <w:b/>
          <w:bCs/>
        </w:rPr>
        <w:t>Sem/Yr: _____________________________________</w:t>
      </w:r>
    </w:p>
    <w:p w14:paraId="0E783A80" w14:textId="77777777" w:rsidR="00B26028" w:rsidRDefault="00B26028">
      <w:pPr>
        <w:rPr>
          <w:rFonts w:ascii="Times New Roman" w:hAnsi="Times New Roman" w:cs="Times New Roman"/>
        </w:rPr>
      </w:pPr>
    </w:p>
    <w:p w14:paraId="4F1A9734" w14:textId="247DF04B" w:rsidR="00971C8E" w:rsidRPr="00850DBD" w:rsidRDefault="00971C8E">
      <w:pPr>
        <w:rPr>
          <w:rFonts w:ascii="Times New Roman" w:hAnsi="Times New Roman" w:cs="Times New Roman"/>
        </w:rPr>
      </w:pPr>
      <w:r w:rsidRPr="00850DBD">
        <w:rPr>
          <w:rFonts w:ascii="Times New Roman" w:hAnsi="Times New Roman" w:cs="Times New Roman"/>
        </w:rPr>
        <w:t>Institution: ______________________________</w:t>
      </w:r>
    </w:p>
    <w:p w14:paraId="64D78F95" w14:textId="3CAC4070" w:rsidR="00971C8E" w:rsidRPr="00850DBD" w:rsidRDefault="00971C8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2"/>
        <w:gridCol w:w="1413"/>
        <w:gridCol w:w="2985"/>
        <w:gridCol w:w="2199"/>
      </w:tblGrid>
      <w:tr w:rsidR="00971C8E" w:rsidRPr="00850DBD" w14:paraId="3380D85D" w14:textId="77777777" w:rsidTr="00971C8E">
        <w:trPr>
          <w:trHeight w:val="662"/>
        </w:trPr>
        <w:tc>
          <w:tcPr>
            <w:tcW w:w="2662" w:type="dxa"/>
            <w:shd w:val="clear" w:color="auto" w:fill="D9D9D9" w:themeFill="background1" w:themeFillShade="D9"/>
          </w:tcPr>
          <w:p w14:paraId="2B2F1061" w14:textId="1F4E7306" w:rsidR="00971C8E" w:rsidRPr="00850DBD" w:rsidRDefault="00971C8E" w:rsidP="00971C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0DBD">
              <w:rPr>
                <w:rFonts w:ascii="Times New Roman" w:hAnsi="Times New Roman" w:cs="Times New Roman"/>
                <w:b/>
                <w:bCs/>
              </w:rPr>
              <w:t>Begin</w:t>
            </w:r>
          </w:p>
          <w:p w14:paraId="7F91ECC5" w14:textId="1E98B588" w:rsidR="00971C8E" w:rsidRPr="00850DBD" w:rsidRDefault="00971C8E" w:rsidP="00971C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0DBD">
              <w:rPr>
                <w:rFonts w:ascii="Times New Roman" w:hAnsi="Times New Roman" w:cs="Times New Roman"/>
                <w:b/>
                <w:bCs/>
              </w:rPr>
              <w:t>Semester</w:t>
            </w:r>
          </w:p>
        </w:tc>
        <w:tc>
          <w:tcPr>
            <w:tcW w:w="1413" w:type="dxa"/>
            <w:shd w:val="clear" w:color="auto" w:fill="D9D9D9" w:themeFill="background1" w:themeFillShade="D9"/>
          </w:tcPr>
          <w:p w14:paraId="1C3537BB" w14:textId="1268D8A6" w:rsidR="00971C8E" w:rsidRPr="00850DBD" w:rsidRDefault="00971C8E" w:rsidP="00971C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0DBD">
              <w:rPr>
                <w:rFonts w:ascii="Times New Roman" w:hAnsi="Times New Roman" w:cs="Times New Roman"/>
                <w:b/>
                <w:bCs/>
              </w:rPr>
              <w:t>Base</w:t>
            </w:r>
          </w:p>
        </w:tc>
        <w:tc>
          <w:tcPr>
            <w:tcW w:w="2985" w:type="dxa"/>
            <w:shd w:val="clear" w:color="auto" w:fill="D9D9D9" w:themeFill="background1" w:themeFillShade="D9"/>
          </w:tcPr>
          <w:p w14:paraId="40A7C5A5" w14:textId="1F9F636E" w:rsidR="00971C8E" w:rsidRPr="00850DBD" w:rsidRDefault="00971C8E" w:rsidP="00971C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0DBD">
              <w:rPr>
                <w:rFonts w:ascii="Times New Roman" w:hAnsi="Times New Roman" w:cs="Times New Roman"/>
                <w:b/>
                <w:bCs/>
              </w:rPr>
              <w:t>Initial Capacity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14:paraId="42E33D69" w14:textId="40B639EB" w:rsidR="00971C8E" w:rsidRPr="00850DBD" w:rsidRDefault="00971C8E" w:rsidP="00971C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0DBD">
              <w:rPr>
                <w:rFonts w:ascii="Times New Roman" w:hAnsi="Times New Roman" w:cs="Times New Roman"/>
                <w:b/>
                <w:bCs/>
              </w:rPr>
              <w:t>Enrolled</w:t>
            </w:r>
          </w:p>
          <w:p w14:paraId="7F561411" w14:textId="268C4187" w:rsidR="00971C8E" w:rsidRPr="00850DBD" w:rsidRDefault="00971C8E" w:rsidP="00971C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0DBD">
              <w:rPr>
                <w:rFonts w:ascii="Times New Roman" w:hAnsi="Times New Roman" w:cs="Times New Roman"/>
                <w:b/>
                <w:bCs/>
              </w:rPr>
              <w:t>S</w:t>
            </w:r>
            <w:r w:rsidR="00366683">
              <w:rPr>
                <w:rFonts w:ascii="Times New Roman" w:hAnsi="Times New Roman" w:cs="Times New Roman"/>
                <w:b/>
                <w:bCs/>
              </w:rPr>
              <w:t>em/Yr</w:t>
            </w:r>
          </w:p>
        </w:tc>
      </w:tr>
      <w:tr w:rsidR="00971C8E" w:rsidRPr="00850DBD" w14:paraId="793D89A5" w14:textId="77777777" w:rsidTr="00971C8E">
        <w:trPr>
          <w:trHeight w:val="340"/>
        </w:trPr>
        <w:tc>
          <w:tcPr>
            <w:tcW w:w="2662" w:type="dxa"/>
          </w:tcPr>
          <w:p w14:paraId="70F93628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</w:tcPr>
          <w:p w14:paraId="239F9C96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5" w:type="dxa"/>
          </w:tcPr>
          <w:p w14:paraId="3D46EA4E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9" w:type="dxa"/>
          </w:tcPr>
          <w:p w14:paraId="64977492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</w:tr>
      <w:tr w:rsidR="00971C8E" w:rsidRPr="00850DBD" w14:paraId="4A96F9C7" w14:textId="77777777" w:rsidTr="00971C8E">
        <w:trPr>
          <w:trHeight w:val="340"/>
        </w:trPr>
        <w:tc>
          <w:tcPr>
            <w:tcW w:w="2662" w:type="dxa"/>
          </w:tcPr>
          <w:p w14:paraId="48D6709B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</w:tcPr>
          <w:p w14:paraId="65AAD947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5" w:type="dxa"/>
          </w:tcPr>
          <w:p w14:paraId="665E5301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9" w:type="dxa"/>
          </w:tcPr>
          <w:p w14:paraId="4BA341E0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</w:tr>
      <w:tr w:rsidR="00971C8E" w:rsidRPr="00850DBD" w14:paraId="76FDDC27" w14:textId="77777777" w:rsidTr="00971C8E">
        <w:trPr>
          <w:trHeight w:val="322"/>
        </w:trPr>
        <w:tc>
          <w:tcPr>
            <w:tcW w:w="2662" w:type="dxa"/>
          </w:tcPr>
          <w:p w14:paraId="1CF927CE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</w:tcPr>
          <w:p w14:paraId="1D78BB84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5" w:type="dxa"/>
          </w:tcPr>
          <w:p w14:paraId="3BBE7AD7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9" w:type="dxa"/>
          </w:tcPr>
          <w:p w14:paraId="157B5350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</w:tr>
      <w:tr w:rsidR="00971C8E" w:rsidRPr="00850DBD" w14:paraId="06D01730" w14:textId="77777777" w:rsidTr="00971C8E">
        <w:trPr>
          <w:trHeight w:val="340"/>
        </w:trPr>
        <w:tc>
          <w:tcPr>
            <w:tcW w:w="2662" w:type="dxa"/>
          </w:tcPr>
          <w:p w14:paraId="03F3B251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</w:tcPr>
          <w:p w14:paraId="370C8180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5" w:type="dxa"/>
          </w:tcPr>
          <w:p w14:paraId="75D0EE8D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9" w:type="dxa"/>
          </w:tcPr>
          <w:p w14:paraId="6B5C9C5E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</w:tr>
      <w:tr w:rsidR="00971C8E" w:rsidRPr="00850DBD" w14:paraId="7C52F3FC" w14:textId="77777777" w:rsidTr="00971C8E">
        <w:trPr>
          <w:trHeight w:val="322"/>
        </w:trPr>
        <w:tc>
          <w:tcPr>
            <w:tcW w:w="2662" w:type="dxa"/>
          </w:tcPr>
          <w:p w14:paraId="78164FDF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</w:tcPr>
          <w:p w14:paraId="0B030A23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5" w:type="dxa"/>
          </w:tcPr>
          <w:p w14:paraId="0EA89864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9" w:type="dxa"/>
          </w:tcPr>
          <w:p w14:paraId="74EAE63A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</w:tr>
    </w:tbl>
    <w:p w14:paraId="3730E573" w14:textId="77777777" w:rsidR="00971C8E" w:rsidRPr="00850DBD" w:rsidRDefault="00971C8E">
      <w:pPr>
        <w:rPr>
          <w:rFonts w:ascii="Times New Roman" w:hAnsi="Times New Roman" w:cs="Times New Roman"/>
        </w:rPr>
      </w:pPr>
    </w:p>
    <w:p w14:paraId="647BE136" w14:textId="6C6F4B01" w:rsidR="00971C8E" w:rsidRPr="000350F9" w:rsidRDefault="00B26028">
      <w:pPr>
        <w:rPr>
          <w:rFonts w:ascii="Times New Roman" w:hAnsi="Times New Roman" w:cs="Times New Roman"/>
          <w:b/>
          <w:bCs/>
        </w:rPr>
      </w:pPr>
      <w:r w:rsidRPr="000350F9">
        <w:rPr>
          <w:rFonts w:ascii="Times New Roman" w:hAnsi="Times New Roman" w:cs="Times New Roman"/>
          <w:b/>
          <w:bCs/>
        </w:rPr>
        <w:t xml:space="preserve">Institution: </w:t>
      </w:r>
    </w:p>
    <w:p w14:paraId="24CF7F78" w14:textId="34782F9B" w:rsidR="00B26028" w:rsidRPr="000350F9" w:rsidRDefault="00B26028" w:rsidP="00B26028">
      <w:pPr>
        <w:spacing w:after="0" w:line="240" w:lineRule="auto"/>
        <w:rPr>
          <w:rFonts w:ascii="Times New Roman" w:hAnsi="Times New Roman" w:cs="Times New Roman"/>
        </w:rPr>
      </w:pPr>
      <w:r w:rsidRPr="000350F9">
        <w:rPr>
          <w:rFonts w:ascii="Times New Roman" w:hAnsi="Times New Roman" w:cs="Times New Roman"/>
        </w:rPr>
        <w:t>Submitted by: _______________________________</w:t>
      </w:r>
      <w:r w:rsidRPr="000350F9">
        <w:rPr>
          <w:rFonts w:ascii="Times New Roman" w:hAnsi="Times New Roman" w:cs="Times New Roman"/>
        </w:rPr>
        <w:tab/>
      </w:r>
      <w:r w:rsidRPr="000350F9">
        <w:rPr>
          <w:rFonts w:ascii="Times New Roman" w:hAnsi="Times New Roman" w:cs="Times New Roman"/>
        </w:rPr>
        <w:tab/>
      </w:r>
      <w:r w:rsidR="00072B3A" w:rsidRPr="000350F9">
        <w:rPr>
          <w:rFonts w:ascii="Times New Roman" w:hAnsi="Times New Roman" w:cs="Times New Roman"/>
        </w:rPr>
        <w:t xml:space="preserve"> </w:t>
      </w:r>
      <w:r w:rsidRPr="000350F9">
        <w:rPr>
          <w:rFonts w:ascii="Times New Roman" w:hAnsi="Times New Roman" w:cs="Times New Roman"/>
        </w:rPr>
        <w:t>_______________________________</w:t>
      </w:r>
      <w:r w:rsidRPr="000350F9">
        <w:rPr>
          <w:rFonts w:ascii="Times New Roman" w:hAnsi="Times New Roman" w:cs="Times New Roman"/>
        </w:rPr>
        <w:tab/>
      </w:r>
    </w:p>
    <w:p w14:paraId="55A57CAE" w14:textId="51C84505" w:rsidR="00B26028" w:rsidRPr="000350F9" w:rsidRDefault="00B26028" w:rsidP="00B26028">
      <w:pPr>
        <w:spacing w:after="0" w:line="240" w:lineRule="auto"/>
        <w:ind w:left="1440" w:firstLine="720"/>
        <w:rPr>
          <w:rFonts w:ascii="Times New Roman" w:hAnsi="Times New Roman" w:cs="Times New Roman"/>
          <w:sz w:val="16"/>
          <w:szCs w:val="16"/>
        </w:rPr>
      </w:pPr>
      <w:r w:rsidRPr="000350F9">
        <w:rPr>
          <w:rFonts w:ascii="Times New Roman" w:hAnsi="Times New Roman" w:cs="Times New Roman"/>
          <w:sz w:val="16"/>
          <w:szCs w:val="16"/>
        </w:rPr>
        <w:t xml:space="preserve">Dean/Director Name </w:t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  <w:t xml:space="preserve">                   Signature  </w:t>
      </w:r>
    </w:p>
    <w:p w14:paraId="63E08712" w14:textId="62EA1722" w:rsidR="00072B3A" w:rsidRPr="000350F9" w:rsidRDefault="00072B3A" w:rsidP="00072B3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9866FBB" w14:textId="77777777" w:rsidR="00072B3A" w:rsidRPr="000350F9" w:rsidRDefault="00072B3A" w:rsidP="00072B3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2E395B4" w14:textId="27A682D1" w:rsidR="00072B3A" w:rsidRPr="000350F9" w:rsidRDefault="00072B3A" w:rsidP="00072B3A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0350F9">
        <w:rPr>
          <w:rFonts w:ascii="Times New Roman" w:hAnsi="Times New Roman" w:cs="Times New Roman"/>
        </w:rPr>
        <w:t xml:space="preserve">            _______________________________</w:t>
      </w:r>
      <w:r w:rsidRPr="000350F9">
        <w:rPr>
          <w:rFonts w:ascii="Times New Roman" w:hAnsi="Times New Roman" w:cs="Times New Roman"/>
        </w:rPr>
        <w:tab/>
        <w:t xml:space="preserve">            </w:t>
      </w:r>
      <w:r w:rsidRPr="000350F9">
        <w:rPr>
          <w:rFonts w:ascii="Times New Roman" w:hAnsi="Times New Roman" w:cs="Times New Roman"/>
        </w:rPr>
        <w:tab/>
        <w:t xml:space="preserve">  _______________________________</w:t>
      </w:r>
      <w:r w:rsidRPr="000350F9">
        <w:rPr>
          <w:rFonts w:ascii="Times New Roman" w:hAnsi="Times New Roman" w:cs="Times New Roman"/>
        </w:rPr>
        <w:tab/>
      </w:r>
    </w:p>
    <w:p w14:paraId="3FF2DBE1" w14:textId="54DF07B6" w:rsidR="00072B3A" w:rsidRPr="000350F9" w:rsidRDefault="00072B3A" w:rsidP="00072B3A">
      <w:pPr>
        <w:spacing w:after="0" w:line="240" w:lineRule="auto"/>
        <w:ind w:left="1440" w:firstLine="720"/>
        <w:rPr>
          <w:rFonts w:ascii="Times New Roman" w:hAnsi="Times New Roman" w:cs="Times New Roman"/>
          <w:sz w:val="16"/>
          <w:szCs w:val="16"/>
        </w:rPr>
      </w:pPr>
      <w:r w:rsidRPr="000350F9">
        <w:rPr>
          <w:rFonts w:ascii="Times New Roman" w:hAnsi="Times New Roman" w:cs="Times New Roman"/>
          <w:sz w:val="16"/>
          <w:szCs w:val="16"/>
        </w:rPr>
        <w:t xml:space="preserve">        </w:t>
      </w:r>
      <w:r w:rsidR="00BC5034" w:rsidRPr="000350F9">
        <w:rPr>
          <w:rFonts w:ascii="Times New Roman" w:hAnsi="Times New Roman" w:cs="Times New Roman"/>
          <w:sz w:val="16"/>
          <w:szCs w:val="16"/>
        </w:rPr>
        <w:t xml:space="preserve">Institution </w:t>
      </w:r>
      <w:r w:rsidR="00BC5034"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  <w:t xml:space="preserve">                  </w:t>
      </w:r>
      <w:r w:rsidR="004C161B" w:rsidRPr="000350F9">
        <w:rPr>
          <w:rFonts w:ascii="Times New Roman" w:hAnsi="Times New Roman" w:cs="Times New Roman"/>
          <w:sz w:val="16"/>
          <w:szCs w:val="16"/>
        </w:rPr>
        <w:t xml:space="preserve">  </w:t>
      </w:r>
      <w:r w:rsidRPr="000350F9">
        <w:rPr>
          <w:rFonts w:ascii="Times New Roman" w:hAnsi="Times New Roman" w:cs="Times New Roman"/>
          <w:sz w:val="16"/>
          <w:szCs w:val="16"/>
        </w:rPr>
        <w:t xml:space="preserve"> Date </w:t>
      </w:r>
    </w:p>
    <w:p w14:paraId="298949DE" w14:textId="27EBF02E" w:rsidR="00072B3A" w:rsidRDefault="00072B3A" w:rsidP="00072B3A">
      <w:pPr>
        <w:spacing w:after="0" w:line="240" w:lineRule="auto"/>
        <w:rPr>
          <w:sz w:val="16"/>
          <w:szCs w:val="16"/>
        </w:rPr>
      </w:pPr>
    </w:p>
    <w:p w14:paraId="2169CF02" w14:textId="73373F56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2985CE9D" w14:textId="0D5426FE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70689C76" w14:textId="784751ED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32F9C14B" w14:textId="3039143D" w:rsidR="000350F9" w:rsidRPr="000350F9" w:rsidRDefault="000350F9" w:rsidP="000350F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ystem </w:t>
      </w:r>
      <w:r>
        <w:rPr>
          <w:rFonts w:ascii="Times New Roman" w:hAnsi="Times New Roman" w:cs="Times New Roman"/>
        </w:rPr>
        <w:t xml:space="preserve">(for public institutions, only) </w:t>
      </w:r>
    </w:p>
    <w:p w14:paraId="327923FA" w14:textId="77777777" w:rsidR="000350F9" w:rsidRPr="000350F9" w:rsidRDefault="000350F9" w:rsidP="000350F9">
      <w:pPr>
        <w:spacing w:after="0" w:line="240" w:lineRule="auto"/>
        <w:rPr>
          <w:rFonts w:ascii="Times New Roman" w:hAnsi="Times New Roman" w:cs="Times New Roman"/>
        </w:rPr>
      </w:pPr>
      <w:r w:rsidRPr="000350F9">
        <w:rPr>
          <w:rFonts w:ascii="Times New Roman" w:hAnsi="Times New Roman" w:cs="Times New Roman"/>
        </w:rPr>
        <w:t>Submitted by: _______________________________</w:t>
      </w:r>
      <w:r w:rsidRPr="000350F9">
        <w:rPr>
          <w:rFonts w:ascii="Times New Roman" w:hAnsi="Times New Roman" w:cs="Times New Roman"/>
        </w:rPr>
        <w:tab/>
      </w:r>
      <w:r w:rsidRPr="000350F9">
        <w:rPr>
          <w:rFonts w:ascii="Times New Roman" w:hAnsi="Times New Roman" w:cs="Times New Roman"/>
        </w:rPr>
        <w:tab/>
        <w:t xml:space="preserve"> _______________________________</w:t>
      </w:r>
      <w:r w:rsidRPr="000350F9">
        <w:rPr>
          <w:rFonts w:ascii="Times New Roman" w:hAnsi="Times New Roman" w:cs="Times New Roman"/>
        </w:rPr>
        <w:tab/>
      </w:r>
    </w:p>
    <w:p w14:paraId="6C65FD77" w14:textId="5CA2FB81" w:rsidR="000350F9" w:rsidRPr="000350F9" w:rsidRDefault="000350F9" w:rsidP="000350F9">
      <w:pPr>
        <w:spacing w:after="0" w:line="240" w:lineRule="auto"/>
        <w:ind w:left="1440" w:firstLine="72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System Representative</w:t>
      </w:r>
      <w:r w:rsidRPr="000350F9">
        <w:rPr>
          <w:rFonts w:ascii="Times New Roman" w:hAnsi="Times New Roman" w:cs="Times New Roman"/>
          <w:sz w:val="16"/>
          <w:szCs w:val="16"/>
        </w:rPr>
        <w:t xml:space="preserve"> Name </w:t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        </w:t>
      </w:r>
      <w:r w:rsidRPr="000350F9">
        <w:rPr>
          <w:rFonts w:ascii="Times New Roman" w:hAnsi="Times New Roman" w:cs="Times New Roman"/>
          <w:sz w:val="16"/>
          <w:szCs w:val="16"/>
        </w:rPr>
        <w:t xml:space="preserve">Signature  </w:t>
      </w:r>
    </w:p>
    <w:p w14:paraId="1FB9C1A8" w14:textId="77777777" w:rsidR="000350F9" w:rsidRPr="000350F9" w:rsidRDefault="000350F9" w:rsidP="000350F9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4471496" w14:textId="77777777" w:rsidR="000350F9" w:rsidRPr="000350F9" w:rsidRDefault="000350F9" w:rsidP="000350F9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5ED8E11" w14:textId="77777777" w:rsidR="000350F9" w:rsidRPr="000350F9" w:rsidRDefault="000350F9" w:rsidP="000350F9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0350F9">
        <w:rPr>
          <w:rFonts w:ascii="Times New Roman" w:hAnsi="Times New Roman" w:cs="Times New Roman"/>
        </w:rPr>
        <w:t xml:space="preserve">            _______________________________</w:t>
      </w:r>
      <w:r w:rsidRPr="000350F9">
        <w:rPr>
          <w:rFonts w:ascii="Times New Roman" w:hAnsi="Times New Roman" w:cs="Times New Roman"/>
        </w:rPr>
        <w:tab/>
        <w:t xml:space="preserve">            </w:t>
      </w:r>
      <w:r w:rsidRPr="000350F9">
        <w:rPr>
          <w:rFonts w:ascii="Times New Roman" w:hAnsi="Times New Roman" w:cs="Times New Roman"/>
        </w:rPr>
        <w:tab/>
        <w:t xml:space="preserve">  _______________________________</w:t>
      </w:r>
      <w:r w:rsidRPr="000350F9">
        <w:rPr>
          <w:rFonts w:ascii="Times New Roman" w:hAnsi="Times New Roman" w:cs="Times New Roman"/>
        </w:rPr>
        <w:tab/>
      </w:r>
    </w:p>
    <w:p w14:paraId="256FF845" w14:textId="4B8D2F70" w:rsidR="000350F9" w:rsidRPr="000350F9" w:rsidRDefault="000350F9" w:rsidP="000350F9">
      <w:pPr>
        <w:spacing w:after="0" w:line="240" w:lineRule="auto"/>
        <w:ind w:left="1440" w:firstLine="720"/>
        <w:rPr>
          <w:rFonts w:ascii="Times New Roman" w:hAnsi="Times New Roman" w:cs="Times New Roman"/>
          <w:sz w:val="16"/>
          <w:szCs w:val="16"/>
        </w:rPr>
      </w:pPr>
      <w:r w:rsidRPr="000350F9">
        <w:rPr>
          <w:rFonts w:ascii="Times New Roman" w:hAnsi="Times New Roman" w:cs="Times New Roman"/>
          <w:sz w:val="16"/>
          <w:szCs w:val="16"/>
        </w:rPr>
        <w:t xml:space="preserve">       </w:t>
      </w:r>
      <w:r>
        <w:rPr>
          <w:rFonts w:ascii="Times New Roman" w:hAnsi="Times New Roman" w:cs="Times New Roman"/>
          <w:sz w:val="16"/>
          <w:szCs w:val="16"/>
        </w:rPr>
        <w:t xml:space="preserve">       </w:t>
      </w:r>
      <w:r w:rsidR="00BC5034">
        <w:rPr>
          <w:rFonts w:ascii="Times New Roman" w:hAnsi="Times New Roman" w:cs="Times New Roman"/>
          <w:sz w:val="16"/>
          <w:szCs w:val="16"/>
        </w:rPr>
        <w:t>System</w:t>
      </w:r>
      <w:r w:rsidR="00BC5034" w:rsidRPr="000350F9">
        <w:rPr>
          <w:rFonts w:ascii="Times New Roman" w:hAnsi="Times New Roman" w:cs="Times New Roman"/>
          <w:sz w:val="16"/>
          <w:szCs w:val="16"/>
        </w:rPr>
        <w:t xml:space="preserve"> </w:t>
      </w:r>
      <w:r w:rsidR="00BC5034"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  <w:t xml:space="preserve">                     Date </w:t>
      </w:r>
    </w:p>
    <w:p w14:paraId="631EE310" w14:textId="20203705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0EEB6EF8" w14:textId="790CE3C0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7E8A3DC6" w14:textId="1870CD0B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3A76D911" w14:textId="7C72323F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54F1BAD3" w14:textId="589914AE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03BB43DC" w14:textId="422710EF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6FC17BA2" w14:textId="6CB0FBBF" w:rsidR="000350F9" w:rsidRPr="007D10D1" w:rsidRDefault="000350F9" w:rsidP="00072B3A">
      <w:pPr>
        <w:spacing w:after="0" w:line="240" w:lineRule="auto"/>
        <w:rPr>
          <w:rFonts w:ascii="Times New Roman" w:hAnsi="Times New Roman" w:cs="Times New Roman"/>
        </w:rPr>
      </w:pPr>
    </w:p>
    <w:p w14:paraId="7F2B0EEF" w14:textId="6D2F5DED" w:rsidR="00BE7CFA" w:rsidRDefault="00BE7CFA" w:rsidP="000350F9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t</w:t>
      </w:r>
      <w:r w:rsidR="00DF1618">
        <w:rPr>
          <w:rFonts w:ascii="Times New Roman" w:hAnsi="Times New Roman" w:cs="Times New Roman"/>
        </w:rPr>
        <w:t xml:space="preserve"> to</w:t>
      </w:r>
      <w:r>
        <w:rPr>
          <w:rFonts w:ascii="Times New Roman" w:hAnsi="Times New Roman" w:cs="Times New Roman"/>
        </w:rPr>
        <w:t>:</w:t>
      </w:r>
    </w:p>
    <w:p w14:paraId="4D3333D3" w14:textId="7ED919CA" w:rsidR="00BE7CFA" w:rsidRDefault="00C4714E" w:rsidP="000350F9">
      <w:pPr>
        <w:spacing w:after="0" w:line="240" w:lineRule="auto"/>
        <w:jc w:val="center"/>
        <w:rPr>
          <w:rFonts w:ascii="Times New Roman" w:hAnsi="Times New Roman" w:cs="Times New Roman"/>
        </w:rPr>
      </w:pPr>
      <w:hyperlink r:id="rId4" w:history="1">
        <w:r w:rsidR="00BE7CFA" w:rsidRPr="00BC2DE4">
          <w:rPr>
            <w:rStyle w:val="Hyperlink"/>
            <w:rFonts w:ascii="Times New Roman" w:hAnsi="Times New Roman" w:cs="Times New Roman"/>
          </w:rPr>
          <w:t>Mellynn.Baker@laregents.edu</w:t>
        </w:r>
      </w:hyperlink>
    </w:p>
    <w:p w14:paraId="30C5FF2A" w14:textId="785B98C4" w:rsidR="00BE7CFA" w:rsidRDefault="00C4714E" w:rsidP="000350F9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</w:t>
      </w:r>
    </w:p>
    <w:p w14:paraId="49C47FDB" w14:textId="731AFB80" w:rsidR="00DF1618" w:rsidRDefault="00C4714E" w:rsidP="000350F9">
      <w:pPr>
        <w:spacing w:after="0" w:line="240" w:lineRule="auto"/>
        <w:jc w:val="center"/>
        <w:rPr>
          <w:rFonts w:ascii="Times New Roman" w:hAnsi="Times New Roman" w:cs="Times New Roman"/>
        </w:rPr>
      </w:pPr>
      <w:hyperlink r:id="rId5" w:history="1">
        <w:r w:rsidR="00BE7CFA" w:rsidRPr="00BC2DE4">
          <w:rPr>
            <w:rStyle w:val="Hyperlink"/>
            <w:rFonts w:ascii="Times New Roman" w:hAnsi="Times New Roman" w:cs="Times New Roman"/>
          </w:rPr>
          <w:t>Cara.Landry@laregents.edu</w:t>
        </w:r>
      </w:hyperlink>
      <w:r w:rsidR="00DF1618">
        <w:rPr>
          <w:rFonts w:ascii="Times New Roman" w:hAnsi="Times New Roman" w:cs="Times New Roman"/>
        </w:rPr>
        <w:t xml:space="preserve"> </w:t>
      </w:r>
    </w:p>
    <w:sectPr w:rsidR="00DF1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DE3NTAzNDM1tjRV0lEKTi0uzszPAykwrgUAURR3tSwAAAA="/>
  </w:docVars>
  <w:rsids>
    <w:rsidRoot w:val="00971C8E"/>
    <w:rsid w:val="000350F9"/>
    <w:rsid w:val="00072B3A"/>
    <w:rsid w:val="001B3ACF"/>
    <w:rsid w:val="001C2056"/>
    <w:rsid w:val="00245643"/>
    <w:rsid w:val="00366683"/>
    <w:rsid w:val="003D4280"/>
    <w:rsid w:val="004C161B"/>
    <w:rsid w:val="00723720"/>
    <w:rsid w:val="007D10D1"/>
    <w:rsid w:val="00850DBD"/>
    <w:rsid w:val="00861FED"/>
    <w:rsid w:val="00971C8E"/>
    <w:rsid w:val="00995810"/>
    <w:rsid w:val="00B26028"/>
    <w:rsid w:val="00BC5034"/>
    <w:rsid w:val="00BC7838"/>
    <w:rsid w:val="00BE7CFA"/>
    <w:rsid w:val="00C4714E"/>
    <w:rsid w:val="00DF1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B2751"/>
  <w15:chartTrackingRefBased/>
  <w15:docId w15:val="{B6BEBE78-0983-4420-B7C8-2AD16F52B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1C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0D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DB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F16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6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ara.Landry@laregents.edu" TargetMode="External"/><Relationship Id="rId4" Type="http://schemas.openxmlformats.org/officeDocument/2006/relationships/hyperlink" Target="mailto:Mellynn.Baker@laregent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lynn Baker</dc:creator>
  <cp:keywords/>
  <dc:description/>
  <cp:lastModifiedBy>Mellynn Baker</cp:lastModifiedBy>
  <cp:revision>3</cp:revision>
  <dcterms:created xsi:type="dcterms:W3CDTF">2020-10-20T18:37:00Z</dcterms:created>
  <dcterms:modified xsi:type="dcterms:W3CDTF">2020-11-06T19:55:00Z</dcterms:modified>
</cp:coreProperties>
</file>